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80129" w14:textId="77777777" w:rsidR="009D7715" w:rsidRPr="00C33889" w:rsidRDefault="009D7715" w:rsidP="009D7715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7B814ED8" w14:textId="77777777" w:rsidR="009D7715" w:rsidRPr="004F2031" w:rsidRDefault="009D7715" w:rsidP="009D7715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2ABAA337" w14:textId="09B0CB3D" w:rsidR="009D7715" w:rsidRDefault="009D7715" w:rsidP="009D7715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ED5394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55143A4A" w14:textId="77777777" w:rsidR="009D7715" w:rsidRPr="00C33889" w:rsidRDefault="009D7715" w:rsidP="009D7715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2EE16E73" w14:textId="77777777" w:rsidR="00AA1FCD" w:rsidRPr="009D7715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1957052D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58AF44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6E493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FABF55" w14:textId="77777777" w:rsidR="00AA1FCD" w:rsidRPr="00F237A8" w:rsidRDefault="00586D69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Literature and film</w:t>
            </w:r>
          </w:p>
        </w:tc>
      </w:tr>
      <w:tr w:rsidR="00AA1FCD" w:rsidRPr="00F83D6D" w14:paraId="034169B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65CC0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521020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F83D6D" w14:paraId="6981662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80DC3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8CB17B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0391D71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3959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1B7630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5E5B20B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F499E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C09D31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</w:t>
            </w:r>
          </w:p>
        </w:tc>
      </w:tr>
      <w:tr w:rsidR="00AA1FCD" w:rsidRPr="004F2031" w14:paraId="03CD1AA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02E3F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F18D79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4F894CD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8414E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234134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 time studies</w:t>
            </w:r>
          </w:p>
        </w:tc>
      </w:tr>
      <w:tr w:rsidR="00AA1FCD" w:rsidRPr="00F83D6D" w14:paraId="7874FA4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54E17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5A6F85" w14:textId="77777777" w:rsidR="00AA1FCD" w:rsidRPr="00F237A8" w:rsidRDefault="00586D69" w:rsidP="00586D6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rd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semester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6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ummer</w:t>
            </w:r>
          </w:p>
        </w:tc>
      </w:tr>
      <w:tr w:rsidR="00AA1FCD" w:rsidRPr="004F2031" w14:paraId="47CB5A3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B1B7F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EBD15A" w14:textId="77777777" w:rsidR="00AA1FCD" w:rsidRPr="00F237A8" w:rsidRDefault="009E67B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optional</w:t>
            </w:r>
          </w:p>
        </w:tc>
      </w:tr>
      <w:tr w:rsidR="00AA1FCD" w:rsidRPr="004F2031" w14:paraId="072682B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51A94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D70D4F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45485F8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71795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49477C" w14:textId="4D23DDB6" w:rsidR="00AA1FCD" w:rsidRPr="009E67BC" w:rsidRDefault="0018050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</w:t>
            </w:r>
          </w:p>
        </w:tc>
      </w:tr>
      <w:tr w:rsidR="00AA1FCD" w:rsidRPr="004F2031" w14:paraId="5DD464B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848A4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BA1C16" w14:textId="0F2AC3BE" w:rsidR="00AA1FCD" w:rsidRPr="009E67BC" w:rsidRDefault="00180500" w:rsidP="00586D6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 </w:t>
            </w:r>
            <w:r w:rsidR="00586D69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38288989" w14:textId="77777777" w:rsidR="00AA1FCD" w:rsidRPr="009E67BC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06312A6F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273599C0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4E5821C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614D6FD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08887FE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72D4ADC2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9E97A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1A2CD55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01EF4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45743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888B18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4CF03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78A80EF2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52571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E507D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69C8A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444FF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BC9CB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1EF6160A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1ADBCB" w14:textId="77777777" w:rsidR="00AA1FCD" w:rsidRPr="004F2031" w:rsidRDefault="00586D6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6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56EDF5F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7C3D8B" w14:textId="77777777" w:rsidR="00AA1FCD" w:rsidRPr="004F2031" w:rsidRDefault="00586D6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 xml:space="preserve"> 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51C50D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016F7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1E303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2CEE8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C843A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D852D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EF78B3" w14:textId="77777777" w:rsidR="00AA1FCD" w:rsidRPr="004F2031" w:rsidRDefault="00586D6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61B83B26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73C1FF8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4743534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92A0C6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4D2A45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9CA4B26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10B1E2C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35583F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2B4AA38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ED5394" w14:paraId="3F720739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F2FA1C" w14:textId="77777777" w:rsidR="00AA1FCD" w:rsidRPr="004F2031" w:rsidRDefault="00F262F5" w:rsidP="00870BE9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>Upper</w:t>
            </w:r>
            <w:r w:rsidR="00870BE9">
              <w:rPr>
                <w:rFonts w:ascii="Corbel" w:hAnsi="Corbel"/>
                <w:b w:val="0"/>
                <w:smallCaps w:val="0"/>
                <w:lang w:val="en-US"/>
              </w:rPr>
              <w:t>-intermediate level of English</w:t>
            </w:r>
          </w:p>
        </w:tc>
      </w:tr>
    </w:tbl>
    <w:p w14:paraId="148BE3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5AB73F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D8CA313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lastRenderedPageBreak/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0758C94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742F47B1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9805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32"/>
      </w:tblGrid>
      <w:tr w:rsidR="00D56791" w:rsidRPr="00ED5394" w14:paraId="1E80B791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DE3E65" w14:textId="77777777" w:rsidR="00D56791" w:rsidRPr="004F2031" w:rsidRDefault="00D5679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0C9483" w14:textId="77777777" w:rsidR="00B53EF6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 xml:space="preserve">Introducing students to the basic terminology used in adaptations studies </w:t>
            </w:r>
          </w:p>
          <w:p w14:paraId="16AA4E0B" w14:textId="77777777" w:rsidR="00D56791" w:rsidRPr="00B53EF6" w:rsidRDefault="00D56791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</w:p>
        </w:tc>
      </w:tr>
      <w:tr w:rsidR="00D56791" w:rsidRPr="00ED5394" w14:paraId="28B406DD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0EF8A9" w14:textId="77777777" w:rsidR="00D56791" w:rsidRPr="004F2031" w:rsidRDefault="00D5679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665412" w14:textId="77777777" w:rsidR="00D56791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 xml:space="preserve">Introducing students to the basic knowledge about the connections between literature and film </w:t>
            </w:r>
          </w:p>
        </w:tc>
      </w:tr>
      <w:tr w:rsidR="00D56791" w:rsidRPr="00ED5394" w14:paraId="37948BBF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781B56" w14:textId="77777777" w:rsidR="00D56791" w:rsidRDefault="00D5679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3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D7DEC" w14:textId="77777777" w:rsidR="00D56791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>Introducing students to the basic methods of analysis of film adaptations of literary work</w:t>
            </w:r>
            <w:r>
              <w:rPr>
                <w:rFonts w:ascii="Corbel" w:hAnsi="Corbel"/>
                <w:lang w:val="en-US"/>
              </w:rPr>
              <w:t>s</w:t>
            </w:r>
            <w:r w:rsidRPr="00B53EF6">
              <w:rPr>
                <w:rFonts w:ascii="Corbel" w:hAnsi="Corbel"/>
                <w:lang w:val="en-US"/>
              </w:rPr>
              <w:t xml:space="preserve"> and their interpretation </w:t>
            </w:r>
          </w:p>
        </w:tc>
      </w:tr>
      <w:tr w:rsidR="00D56791" w:rsidRPr="00ED5394" w14:paraId="3E7CAB21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C1DD07" w14:textId="77777777" w:rsidR="00D56791" w:rsidRDefault="00D5679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4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4929B1" w14:textId="77777777" w:rsidR="00B53EF6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 xml:space="preserve">Getting students interested in field of adaptations </w:t>
            </w:r>
          </w:p>
          <w:p w14:paraId="31D11E1A" w14:textId="77777777" w:rsidR="00D56791" w:rsidRPr="00B53EF6" w:rsidRDefault="00D56791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</w:p>
        </w:tc>
      </w:tr>
    </w:tbl>
    <w:p w14:paraId="4FBDE91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A47BA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828EDD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5393D13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4F2031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4F2031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4F2031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2FE8F84A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78A086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ED5394" w14:paraId="4BB2D8B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71F36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93539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1F9AE6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A47F4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D56791" w:rsidRPr="004F2031" w14:paraId="3497147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311191" w14:textId="77777777" w:rsidR="00D56791" w:rsidRPr="004F2031" w:rsidRDefault="00D5679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7BB1C8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nows b</w:t>
            </w:r>
            <w:r w:rsidR="00374F7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a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ic film studies and literary studies terminology applied in adaptation studies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6011C9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D56791" w:rsidRPr="004F2031" w14:paraId="27B28DB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F95899" w14:textId="77777777" w:rsidR="00D56791" w:rsidRPr="004F2031" w:rsidRDefault="00D5679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C8BBF9" w14:textId="77777777" w:rsidR="00D56791" w:rsidRPr="00442208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possesses basic knowledge about the connections between literatur</w:t>
            </w:r>
            <w:r w:rsid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e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film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E029DA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D56791" w:rsidRPr="004F2031" w14:paraId="45A342E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F2EF76" w14:textId="77777777" w:rsidR="00D56791" w:rsidRPr="004F2031" w:rsidRDefault="00D56791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D936C5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knows and understands </w:t>
            </w:r>
            <w:r w:rsidR="00442208" w:rsidRPr="00442208">
              <w:rPr>
                <w:rFonts w:ascii="Corbel" w:hAnsi="Corbel"/>
                <w:b w:val="0"/>
                <w:smallCaps w:val="0"/>
                <w:lang w:val="en-US"/>
              </w:rPr>
              <w:t>the basic methods of analysis of film adaptations of literary works and their interpretation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16E02F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U11</w:t>
            </w:r>
          </w:p>
        </w:tc>
      </w:tr>
      <w:tr w:rsidR="00D56791" w:rsidRPr="004F2031" w14:paraId="7AA300C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49FA2C" w14:textId="77777777" w:rsidR="00D56791" w:rsidRPr="004F2031" w:rsidRDefault="00D56791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0F3F8D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ees the connections between literatur</w:t>
            </w:r>
            <w:r w:rsid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e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audiovisual art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05EEB3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K_U04, K_U06, K_K01, </w:t>
            </w:r>
          </w:p>
        </w:tc>
      </w:tr>
      <w:tr w:rsidR="00D56791" w:rsidRPr="004F2031" w14:paraId="23B2B91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618B2A" w14:textId="77777777" w:rsidR="00D56791" w:rsidRPr="004F2031" w:rsidRDefault="00D56791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249F00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understands the need for continuous education and development  </w:t>
            </w: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F4AD8C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K01, K_K02</w:t>
            </w:r>
          </w:p>
        </w:tc>
      </w:tr>
    </w:tbl>
    <w:p w14:paraId="1A736A1F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58BAD4AB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127D80CF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73C3531F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2758C8DF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C18F66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1EC930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D56791" w:rsidRPr="004F2031" w14:paraId="319B0B6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B29215" w14:textId="77777777" w:rsidR="00D56791" w:rsidRPr="00374F7F" w:rsidRDefault="00374F7F" w:rsidP="00420C8A">
            <w:pPr>
              <w:rPr>
                <w:rFonts w:ascii="Corbel" w:hAnsi="Corbel"/>
                <w:szCs w:val="24"/>
                <w:lang w:val="en-US"/>
              </w:rPr>
            </w:pPr>
            <w:r w:rsidRPr="00374F7F">
              <w:rPr>
                <w:rFonts w:ascii="Corbel" w:hAnsi="Corbel"/>
                <w:szCs w:val="24"/>
                <w:lang w:val="en-US"/>
              </w:rPr>
              <w:t>Introduction do adaptations studies</w:t>
            </w:r>
          </w:p>
        </w:tc>
      </w:tr>
      <w:tr w:rsidR="00D56791" w:rsidRPr="00ED5394" w14:paraId="5A3B554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11CEE8" w14:textId="77777777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r w:rsidRPr="00374F7F">
              <w:rPr>
                <w:rFonts w:ascii="Corbel" w:hAnsi="Corbel"/>
                <w:szCs w:val="24"/>
                <w:lang w:val="en-US"/>
              </w:rPr>
              <w:t>Examples of adaptations strategies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–Ian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 McEwan’s </w:t>
            </w:r>
            <w:r w:rsidRPr="00374F7F">
              <w:rPr>
                <w:rFonts w:ascii="Corbel" w:hAnsi="Corbel"/>
                <w:i/>
                <w:szCs w:val="24"/>
                <w:lang w:val="en-US"/>
              </w:rPr>
              <w:t>Atonement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374F7F">
              <w:rPr>
                <w:rFonts w:ascii="Corbel" w:hAnsi="Corbel"/>
                <w:szCs w:val="24"/>
                <w:lang w:val="en-US"/>
              </w:rPr>
              <w:t>and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Joe Wright’</w:t>
            </w:r>
            <w:r w:rsidRPr="00374F7F">
              <w:rPr>
                <w:rFonts w:ascii="Corbel" w:hAnsi="Corbel"/>
                <w:szCs w:val="24"/>
                <w:lang w:val="en-US"/>
              </w:rPr>
              <w:t>s film</w:t>
            </w:r>
          </w:p>
        </w:tc>
      </w:tr>
      <w:tr w:rsidR="00D56791" w:rsidRPr="00ED5394" w14:paraId="580C314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425038" w14:textId="77777777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proofErr w:type="spellStart"/>
            <w:r w:rsidRPr="00374F7F">
              <w:rPr>
                <w:rFonts w:ascii="Corbel" w:hAnsi="Corbel"/>
                <w:szCs w:val="24"/>
                <w:lang w:val="en-US"/>
              </w:rPr>
              <w:t>Modernised</w:t>
            </w:r>
            <w:proofErr w:type="spellEnd"/>
            <w:r w:rsidRPr="00374F7F">
              <w:rPr>
                <w:rFonts w:ascii="Corbel" w:hAnsi="Corbel"/>
                <w:szCs w:val="24"/>
                <w:lang w:val="en-US"/>
              </w:rPr>
              <w:t xml:space="preserve"> adaptations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: </w:t>
            </w:r>
            <w:r w:rsidR="00D56791" w:rsidRPr="00374F7F">
              <w:rPr>
                <w:rFonts w:ascii="Corbel" w:hAnsi="Corbel"/>
                <w:i/>
                <w:szCs w:val="24"/>
                <w:lang w:val="en-US"/>
              </w:rPr>
              <w:t xml:space="preserve">Shakespeare </w:t>
            </w:r>
            <w:proofErr w:type="gramStart"/>
            <w:r w:rsidR="00D56791" w:rsidRPr="00374F7F">
              <w:rPr>
                <w:rFonts w:ascii="Corbel" w:hAnsi="Corbel"/>
                <w:i/>
                <w:szCs w:val="24"/>
                <w:lang w:val="en-US"/>
              </w:rPr>
              <w:t>Retold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374F7F">
              <w:rPr>
                <w:rFonts w:ascii="Corbel" w:hAnsi="Corbel"/>
                <w:szCs w:val="24"/>
                <w:lang w:val="en-US"/>
              </w:rPr>
              <w:t>,</w:t>
            </w:r>
            <w:proofErr w:type="gramEnd"/>
            <w:r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374F7F">
              <w:rPr>
                <w:rFonts w:ascii="Corbel" w:hAnsi="Corbel"/>
                <w:i/>
                <w:szCs w:val="24"/>
                <w:lang w:val="en-US"/>
              </w:rPr>
              <w:t>Apocalypse Now, Romeo + Juliet</w:t>
            </w:r>
          </w:p>
        </w:tc>
      </w:tr>
      <w:tr w:rsidR="00D56791" w:rsidRPr="004F2031" w14:paraId="071BF8F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CAA4AA" w14:textId="77777777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r w:rsidRPr="00374F7F">
              <w:rPr>
                <w:rFonts w:ascii="Corbel" w:hAnsi="Corbel"/>
                <w:szCs w:val="24"/>
                <w:lang w:val="en-US"/>
              </w:rPr>
              <w:t xml:space="preserve">Adapting the classics </w:t>
            </w:r>
          </w:p>
        </w:tc>
      </w:tr>
      <w:tr w:rsidR="00D56791" w:rsidRPr="004F2031" w14:paraId="3CB04FA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2B8C40" w14:textId="77777777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“</w:t>
            </w:r>
            <w:r w:rsidRPr="00374F7F">
              <w:rPr>
                <w:rFonts w:ascii="Corbel" w:hAnsi="Corbel"/>
                <w:szCs w:val="24"/>
                <w:lang w:val="en-US"/>
              </w:rPr>
              <w:t>Impossible” a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>dapta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tions 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</w:tbl>
    <w:p w14:paraId="52EBF8A1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41AE1F37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4FF05BF1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5F671A1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041A05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</w:tbl>
    <w:p w14:paraId="1161C4BF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6EC590A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C4C2D04" w14:textId="77777777" w:rsidR="00AA1FCD" w:rsidRPr="004F2031" w:rsidRDefault="001C26A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F262F5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F262F5" w:rsidRPr="00034469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with multimedia presentations, </w:t>
      </w:r>
    </w:p>
    <w:p w14:paraId="0167C926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059C705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D8EF35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501AB40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79FD9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1ED56A3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032DE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4F05B849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7BA489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63E85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BF668F" w:rsidRPr="004F2031" w14:paraId="1A9B83D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5959B5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D373C3" w14:textId="77777777" w:rsidR="00BF668F" w:rsidRPr="00D56791" w:rsidRDefault="00D5679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56791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 xml:space="preserve">Essay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0CAED1" w14:textId="77777777" w:rsidR="00BF668F" w:rsidRPr="004F2031" w:rsidRDefault="00BF668F" w:rsidP="00D5679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ctures, </w:t>
            </w:r>
            <w:r w:rsidR="00D5679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</w:p>
        </w:tc>
      </w:tr>
      <w:tr w:rsidR="00D56791" w:rsidRPr="004F2031" w14:paraId="267C650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1E532E" w14:textId="77777777" w:rsidR="00D56791" w:rsidRPr="004F2031" w:rsidRDefault="00D56791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69F7C2" w14:textId="77777777" w:rsidR="00D56791" w:rsidRPr="00D56791" w:rsidRDefault="00D56791">
            <w:r w:rsidRPr="00D56791">
              <w:rPr>
                <w:rFonts w:ascii="Corbel" w:hAnsi="Corbel"/>
                <w:color w:val="auto"/>
                <w:szCs w:val="20"/>
                <w:lang w:val="en-GB" w:eastAsia="pl-PL"/>
              </w:rPr>
              <w:t>Essay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52A478" w14:textId="77777777" w:rsidR="00D56791" w:rsidRDefault="00D56791" w:rsidP="00D56791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</w:t>
            </w:r>
            <w:r>
              <w:rPr>
                <w:rFonts w:ascii="Corbel" w:hAnsi="Corbel" w:cs="Tahoma"/>
                <w:color w:val="auto"/>
                <w:szCs w:val="24"/>
                <w:lang w:val="en-GB" w:eastAsia="pl-PL"/>
              </w:rPr>
              <w:t xml:space="preserve"> </w:t>
            </w:r>
          </w:p>
        </w:tc>
      </w:tr>
      <w:tr w:rsidR="00D56791" w:rsidRPr="004F2031" w14:paraId="60A0688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3C00A1" w14:textId="77777777" w:rsidR="00D56791" w:rsidRPr="004F2031" w:rsidRDefault="00D56791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F0E07A" w14:textId="77777777" w:rsidR="00D56791" w:rsidRPr="00D56791" w:rsidRDefault="00D56791">
            <w:r w:rsidRPr="00D56791">
              <w:rPr>
                <w:rFonts w:ascii="Corbel" w:hAnsi="Corbel"/>
                <w:color w:val="auto"/>
                <w:szCs w:val="20"/>
                <w:lang w:val="en-GB" w:eastAsia="pl-PL"/>
              </w:rPr>
              <w:t>Essay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E086CF" w14:textId="77777777" w:rsidR="00D56791" w:rsidRDefault="00D56791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D56791" w:rsidRPr="004F2031" w14:paraId="166CC52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D7A94A" w14:textId="77777777" w:rsidR="00D56791" w:rsidRPr="004F2031" w:rsidRDefault="00D56791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863AF9" w14:textId="77777777" w:rsidR="00D56791" w:rsidRPr="00D56791" w:rsidRDefault="00D56791">
            <w:r w:rsidRPr="00D56791">
              <w:rPr>
                <w:rFonts w:ascii="Corbel" w:hAnsi="Corbel"/>
                <w:color w:val="auto"/>
                <w:szCs w:val="20"/>
                <w:lang w:val="en-GB" w:eastAsia="pl-PL"/>
              </w:rPr>
              <w:t>Essay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913A0D" w14:textId="77777777" w:rsidR="00D56791" w:rsidRDefault="00D56791" w:rsidP="00D56791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 xml:space="preserve">lectures, </w:t>
            </w:r>
            <w:r>
              <w:rPr>
                <w:rFonts w:ascii="Corbel" w:hAnsi="Corbel" w:cs="Tahoma"/>
                <w:color w:val="auto"/>
                <w:szCs w:val="24"/>
                <w:lang w:val="en-GB" w:eastAsia="pl-PL"/>
              </w:rPr>
              <w:t xml:space="preserve"> </w:t>
            </w:r>
          </w:p>
        </w:tc>
      </w:tr>
      <w:tr w:rsidR="00D56791" w:rsidRPr="004F2031" w14:paraId="0FC4C02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D497D3" w14:textId="77777777" w:rsidR="00D56791" w:rsidRPr="004F2031" w:rsidRDefault="00D56791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D16301" w14:textId="77777777" w:rsidR="00D56791" w:rsidRPr="00D56791" w:rsidRDefault="00D56791">
            <w:r w:rsidRPr="00D56791">
              <w:rPr>
                <w:rFonts w:ascii="Corbel" w:hAnsi="Corbel"/>
                <w:color w:val="auto"/>
                <w:szCs w:val="20"/>
                <w:lang w:val="en-GB" w:eastAsia="pl-PL"/>
              </w:rPr>
              <w:t>Essay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CFDFAD" w14:textId="77777777" w:rsidR="00D56791" w:rsidRDefault="00D56791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</w:tbl>
    <w:p w14:paraId="0A0D270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9F4F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CAE249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157EF8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F262F5" w14:paraId="2A8E1F7B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8CBBD3" w14:textId="77777777" w:rsidR="00AA1FCD" w:rsidRPr="00CB344B" w:rsidRDefault="00586D69" w:rsidP="00CB344B">
            <w:pPr>
              <w:jc w:val="both"/>
              <w:rPr>
                <w:rFonts w:ascii="Corbel" w:hAnsi="Corbel"/>
                <w:lang w:val="en-US"/>
              </w:rPr>
            </w:pPr>
            <w:r>
              <w:rPr>
                <w:rFonts w:ascii="Corbel" w:hAnsi="Corbel"/>
                <w:lang w:val="en-US"/>
              </w:rPr>
              <w:t>The final grade is that received for the essay, 800 words, being an analysis of a selected aspect of a film adaptation of a literary text.</w:t>
            </w:r>
            <w:r w:rsidR="00D56791">
              <w:rPr>
                <w:rFonts w:ascii="Corbel" w:hAnsi="Corbel"/>
                <w:lang w:val="en-US"/>
              </w:rPr>
              <w:t xml:space="preserve"> The grade reflects the essay’s coherence and language correctness.</w:t>
            </w:r>
          </w:p>
          <w:p w14:paraId="130E66E5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95A85A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C72F71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4473C39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2824356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21825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09A5497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91255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52FC4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786DE885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006F5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BC21EB" w14:textId="77777777" w:rsidR="00AA1FCD" w:rsidRPr="004F2031" w:rsidRDefault="00586D6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1</w:t>
            </w:r>
            <w:r w:rsidR="00BF668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5</w:t>
            </w:r>
          </w:p>
        </w:tc>
      </w:tr>
      <w:tr w:rsidR="00AA1FCD" w:rsidRPr="00F83D6D" w14:paraId="6F00FC8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7E205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AB8459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F83D6D" w14:paraId="750A751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E4E21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C19F56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5</w:t>
            </w:r>
          </w:p>
        </w:tc>
      </w:tr>
      <w:tr w:rsidR="00AA1FCD" w:rsidRPr="004F2031" w14:paraId="7BF1F612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39EA5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DED083" w14:textId="77777777" w:rsidR="00AA1FCD" w:rsidRPr="004F2031" w:rsidRDefault="00586D69" w:rsidP="005667F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40</w:t>
            </w:r>
          </w:p>
        </w:tc>
      </w:tr>
      <w:tr w:rsidR="00AA1FCD" w:rsidRPr="00F83D6D" w14:paraId="428CFAD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7A117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FDD97A" w14:textId="77777777" w:rsidR="00AA1FCD" w:rsidRPr="004F2031" w:rsidRDefault="00586D6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357F8B3B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790D25B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86C715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344CF5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1D29040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45F4ACB5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02515F1D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928434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DE6A0A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AEC1E6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18727934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BA84C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3697B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7AA08F2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A11ED6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C28FD30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5B86079B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F32FE2" w14:paraId="44104D4D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DEB81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E497B69" w14:textId="77777777" w:rsidR="00AA1FCD" w:rsidRPr="004F2031" w:rsidRDefault="00586D6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</w:p>
        </w:tc>
      </w:tr>
      <w:tr w:rsidR="00AA1FCD" w:rsidRPr="00F32FE2" w14:paraId="5A9B667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725AD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7E14AC98" w14:textId="77777777" w:rsidR="00AE6FBE" w:rsidRPr="009E67BC" w:rsidRDefault="00586D69" w:rsidP="00AE6FBE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9E67BC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 </w:t>
            </w:r>
            <w:r w:rsidR="00AE6FBE" w:rsidRPr="009E67BC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Desmond, J.M., Hawkes, P.</w:t>
            </w:r>
            <w:r w:rsidR="00AE6FBE" w:rsidRPr="009E67BC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Adaptation. Studying Film and Literature </w:t>
            </w:r>
          </w:p>
          <w:p w14:paraId="7A2E3B07" w14:textId="77777777" w:rsidR="00AA1FCD" w:rsidRPr="004F2031" w:rsidRDefault="00AE6FBE" w:rsidP="00AE6FB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9E67BC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okosz-Piejko E.</w:t>
            </w:r>
            <w:r w:rsidRPr="009E67BC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Televised Classics. The British Classic Serial as a Distinctive Form of Literary Adaptation. </w:t>
            </w:r>
            <w:r w:rsidRPr="0001209A">
              <w:rPr>
                <w:rFonts w:ascii="Corbel" w:hAnsi="Corbel"/>
                <w:b w:val="0"/>
                <w:i/>
                <w:smallCaps w:val="0"/>
                <w:color w:val="000000"/>
                <w:szCs w:val="24"/>
              </w:rPr>
              <w:t>(</w:t>
            </w:r>
            <w:r w:rsidRPr="00646EB4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2015), Rzeszów: Wydawnictwo UR.  </w:t>
            </w:r>
          </w:p>
        </w:tc>
      </w:tr>
    </w:tbl>
    <w:p w14:paraId="16B6C4D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AB1FC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BEE4EA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4B921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E3146A4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036FCED5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35E7F44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8E91A" w14:textId="77777777" w:rsidR="006C4287" w:rsidRDefault="006C4287">
      <w:pPr>
        <w:spacing w:after="0" w:line="240" w:lineRule="auto"/>
      </w:pPr>
      <w:r>
        <w:separator/>
      </w:r>
    </w:p>
  </w:endnote>
  <w:endnote w:type="continuationSeparator" w:id="0">
    <w:p w14:paraId="71062FFF" w14:textId="77777777" w:rsidR="006C4287" w:rsidRDefault="006C4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01E9E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A20BD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C722A" w14:textId="77777777" w:rsidR="006C4287" w:rsidRDefault="006C4287">
      <w:pPr>
        <w:spacing w:after="0" w:line="240" w:lineRule="auto"/>
      </w:pPr>
      <w:r>
        <w:separator/>
      </w:r>
    </w:p>
  </w:footnote>
  <w:footnote w:type="continuationSeparator" w:id="0">
    <w:p w14:paraId="599BB48C" w14:textId="77777777" w:rsidR="006C4287" w:rsidRDefault="006C42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916086600">
    <w:abstractNumId w:val="0"/>
  </w:num>
  <w:num w:numId="2" w16cid:durableId="237060162">
    <w:abstractNumId w:val="1"/>
  </w:num>
  <w:num w:numId="3" w16cid:durableId="840117497">
    <w:abstractNumId w:val="5"/>
  </w:num>
  <w:num w:numId="4" w16cid:durableId="603615769">
    <w:abstractNumId w:val="4"/>
  </w:num>
  <w:num w:numId="5" w16cid:durableId="1354385204">
    <w:abstractNumId w:val="3"/>
  </w:num>
  <w:num w:numId="6" w16cid:durableId="6482844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4469"/>
    <w:rsid w:val="00036AA9"/>
    <w:rsid w:val="000D0F83"/>
    <w:rsid w:val="00180500"/>
    <w:rsid w:val="001C26A0"/>
    <w:rsid w:val="00266EFC"/>
    <w:rsid w:val="0028211C"/>
    <w:rsid w:val="002975DA"/>
    <w:rsid w:val="002D7484"/>
    <w:rsid w:val="00300BF3"/>
    <w:rsid w:val="003730E0"/>
    <w:rsid w:val="00374580"/>
    <w:rsid w:val="00374F7F"/>
    <w:rsid w:val="003764D5"/>
    <w:rsid w:val="00442208"/>
    <w:rsid w:val="004F2031"/>
    <w:rsid w:val="005176CF"/>
    <w:rsid w:val="00547266"/>
    <w:rsid w:val="005667FA"/>
    <w:rsid w:val="00586D69"/>
    <w:rsid w:val="005F3199"/>
    <w:rsid w:val="006C4287"/>
    <w:rsid w:val="007F72BB"/>
    <w:rsid w:val="008034B9"/>
    <w:rsid w:val="00870BE9"/>
    <w:rsid w:val="009D7715"/>
    <w:rsid w:val="009E09D6"/>
    <w:rsid w:val="009E67BC"/>
    <w:rsid w:val="009F7732"/>
    <w:rsid w:val="00A0061F"/>
    <w:rsid w:val="00A07FFB"/>
    <w:rsid w:val="00A20BD5"/>
    <w:rsid w:val="00AA1FCD"/>
    <w:rsid w:val="00AE6FBE"/>
    <w:rsid w:val="00B53EF6"/>
    <w:rsid w:val="00BA78AA"/>
    <w:rsid w:val="00BB1FCA"/>
    <w:rsid w:val="00BB4544"/>
    <w:rsid w:val="00BF668F"/>
    <w:rsid w:val="00C3542B"/>
    <w:rsid w:val="00CB344B"/>
    <w:rsid w:val="00CB3D68"/>
    <w:rsid w:val="00CF0807"/>
    <w:rsid w:val="00D31669"/>
    <w:rsid w:val="00D341C4"/>
    <w:rsid w:val="00D56791"/>
    <w:rsid w:val="00D842CC"/>
    <w:rsid w:val="00E32BC9"/>
    <w:rsid w:val="00EA249D"/>
    <w:rsid w:val="00ED5394"/>
    <w:rsid w:val="00F237A8"/>
    <w:rsid w:val="00F262F5"/>
    <w:rsid w:val="00F32FE2"/>
    <w:rsid w:val="00F83D6D"/>
    <w:rsid w:val="00F90A48"/>
    <w:rsid w:val="00FA5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EDEBB5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F668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D771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0F0399-5267-4F2B-A6C8-69F1C03AB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7</cp:revision>
  <cp:lastPrinted>2017-07-04T06:31:00Z</cp:lastPrinted>
  <dcterms:created xsi:type="dcterms:W3CDTF">2020-01-31T18:32:00Z</dcterms:created>
  <dcterms:modified xsi:type="dcterms:W3CDTF">2024-02-20T13:07:00Z</dcterms:modified>
  <dc:language>pl-PL</dc:language>
</cp:coreProperties>
</file>